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27F916" w14:textId="47A58452" w:rsidR="00665548" w:rsidRDefault="00F4605C" w:rsidP="00665548">
      <w:pPr>
        <w:pStyle w:val="Heading3"/>
      </w:pPr>
      <w:bookmarkStart w:id="0" w:name="_Toc177025232"/>
      <w:r w:rsidRPr="00F4605C">
        <w:t>Indicator 3.</w:t>
      </w:r>
      <w:r w:rsidR="005D34C7">
        <w:t>C</w:t>
      </w:r>
      <w:r w:rsidRPr="00F4605C">
        <w:t xml:space="preserve">: </w:t>
      </w:r>
      <w:bookmarkEnd w:id="0"/>
      <w:r w:rsidR="005D34C7" w:rsidRPr="006E06EC">
        <w:t xml:space="preserve">Student Voice </w:t>
      </w:r>
      <w:r w:rsidR="005D34C7">
        <w:t>a</w:t>
      </w:r>
      <w:r w:rsidR="005D34C7" w:rsidRPr="006E06EC">
        <w:t>nd Feedback</w:t>
      </w:r>
    </w:p>
    <w:p w14:paraId="7BD758B3" w14:textId="33D224BE" w:rsidR="00DC786B" w:rsidRDefault="00DC786B" w:rsidP="005D34C7">
      <w:pPr>
        <w:pStyle w:val="BodyText"/>
        <w:jc w:val="center"/>
      </w:pPr>
    </w:p>
    <w:p w14:paraId="120E5979" w14:textId="77777777" w:rsidR="005D34C7" w:rsidRDefault="005D34C7" w:rsidP="005D34C7">
      <w:pPr>
        <w:pStyle w:val="BodyText"/>
        <w:jc w:val="center"/>
      </w:pPr>
    </w:p>
    <w:p w14:paraId="3549719A" w14:textId="77777777" w:rsidR="005D34C7" w:rsidRDefault="005D34C7" w:rsidP="005D34C7">
      <w:pPr>
        <w:pStyle w:val="BodyText"/>
        <w:jc w:val="center"/>
      </w:pPr>
    </w:p>
    <w:p w14:paraId="26AB6EAA" w14:textId="77777777" w:rsidR="005D34C7" w:rsidRDefault="005D34C7" w:rsidP="005D34C7">
      <w:pPr>
        <w:pStyle w:val="BodyText"/>
        <w:jc w:val="center"/>
      </w:pPr>
    </w:p>
    <w:p w14:paraId="2462A496" w14:textId="77777777" w:rsidR="005D34C7" w:rsidRDefault="005D34C7" w:rsidP="005D34C7">
      <w:pPr>
        <w:pStyle w:val="BodyText"/>
        <w:jc w:val="center"/>
      </w:pPr>
    </w:p>
    <w:p w14:paraId="7507E0E5" w14:textId="77777777" w:rsidR="005D34C7" w:rsidRDefault="005D34C7" w:rsidP="005D34C7">
      <w:pPr>
        <w:pStyle w:val="BodyText"/>
        <w:jc w:val="center"/>
      </w:pPr>
    </w:p>
    <w:p w14:paraId="527FDCDB" w14:textId="77777777" w:rsidR="005D34C7" w:rsidRDefault="005D34C7" w:rsidP="005D34C7">
      <w:pPr>
        <w:pStyle w:val="BodyText"/>
        <w:jc w:val="center"/>
      </w:pPr>
    </w:p>
    <w:p w14:paraId="1191997B" w14:textId="77777777" w:rsidR="005D34C7" w:rsidRDefault="005D34C7" w:rsidP="005D34C7">
      <w:pPr>
        <w:pStyle w:val="BodyText"/>
        <w:jc w:val="center"/>
      </w:pPr>
    </w:p>
    <w:p w14:paraId="054CCAB7" w14:textId="3B892B45" w:rsidR="005D34C7" w:rsidRPr="005D34C7" w:rsidRDefault="005D34C7" w:rsidP="005D34C7">
      <w:pPr>
        <w:pStyle w:val="BodyText"/>
        <w:jc w:val="center"/>
        <w:rPr>
          <w:color w:val="72808A"/>
          <w:sz w:val="40"/>
          <w:szCs w:val="40"/>
        </w:rPr>
      </w:pPr>
      <w:r w:rsidRPr="005D34C7">
        <w:rPr>
          <w:color w:val="72808A"/>
          <w:sz w:val="40"/>
          <w:szCs w:val="40"/>
        </w:rPr>
        <w:t>PAGE INTENTIONALLY LEFT BLANK</w:t>
      </w:r>
    </w:p>
    <w:sectPr w:rsidR="005D34C7" w:rsidRPr="005D34C7" w:rsidSect="00DC78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 w:code="1"/>
      <w:pgMar w:top="1080" w:right="1440" w:bottom="108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DE928F" w14:textId="77777777" w:rsidR="0008066B" w:rsidRDefault="0008066B" w:rsidP="00005082">
      <w:pPr>
        <w:spacing w:line="240" w:lineRule="auto"/>
      </w:pPr>
      <w:r>
        <w:separator/>
      </w:r>
    </w:p>
    <w:p w14:paraId="02A96426" w14:textId="77777777" w:rsidR="0008066B" w:rsidRDefault="0008066B"/>
    <w:p w14:paraId="3773C45F" w14:textId="77777777" w:rsidR="0008066B" w:rsidRDefault="0008066B"/>
    <w:p w14:paraId="6F413DB0" w14:textId="77777777" w:rsidR="0008066B" w:rsidRDefault="0008066B"/>
  </w:endnote>
  <w:endnote w:type="continuationSeparator" w:id="0">
    <w:p w14:paraId="5618F050" w14:textId="77777777" w:rsidR="0008066B" w:rsidRDefault="0008066B" w:rsidP="00005082">
      <w:pPr>
        <w:spacing w:line="240" w:lineRule="auto"/>
      </w:pPr>
      <w:r>
        <w:continuationSeparator/>
      </w:r>
    </w:p>
    <w:p w14:paraId="15C80987" w14:textId="77777777" w:rsidR="0008066B" w:rsidRDefault="0008066B"/>
    <w:p w14:paraId="36223910" w14:textId="77777777" w:rsidR="0008066B" w:rsidRDefault="0008066B"/>
    <w:p w14:paraId="59F3FD6B" w14:textId="77777777" w:rsidR="0008066B" w:rsidRDefault="0008066B"/>
  </w:endnote>
  <w:endnote w:type="continuationNotice" w:id="1">
    <w:p w14:paraId="43C65434" w14:textId="77777777" w:rsidR="0008066B" w:rsidRDefault="0008066B">
      <w:pPr>
        <w:spacing w:line="240" w:lineRule="auto"/>
      </w:pPr>
    </w:p>
    <w:p w14:paraId="2A992297" w14:textId="77777777" w:rsidR="0008066B" w:rsidRDefault="0008066B" w:rsidP="00001D2C"/>
    <w:p w14:paraId="4FD0B899" w14:textId="77777777" w:rsidR="0008066B" w:rsidRDefault="000806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FEE2EB" w14:textId="77777777" w:rsidR="009D614F" w:rsidRDefault="009D61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F6659" w14:textId="6382934D" w:rsidR="00665548" w:rsidRDefault="009D614F" w:rsidP="00665548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665548" w:rsidRPr="00CC46EA">
      <w:t>Illinois Needs Assessment 202</w:t>
    </w:r>
    <w:r w:rsidR="002839BC">
      <w:t>5</w:t>
    </w:r>
    <w:r w:rsidR="00665548" w:rsidRPr="00CC46EA">
      <w:t xml:space="preserve">: </w:t>
    </w:r>
    <w:r w:rsidR="00EB6AC3">
      <w:t>schoolName</w:t>
    </w:r>
    <w:r w:rsidR="00665548">
      <w:tab/>
    </w:r>
    <w:r w:rsidR="00665548" w:rsidRPr="00CC46EA">
      <w:fldChar w:fldCharType="begin"/>
    </w:r>
    <w:r w:rsidR="00665548" w:rsidRPr="00CC46EA">
      <w:instrText xml:space="preserve"> PAGE   \* MERGEFORMAT </w:instrText>
    </w:r>
    <w:r w:rsidR="00665548" w:rsidRPr="00CC46EA">
      <w:fldChar w:fldCharType="separate"/>
    </w:r>
    <w:r w:rsidR="00665548">
      <w:t>2</w:t>
    </w:r>
    <w:r w:rsidR="00665548" w:rsidRPr="00CC46EA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C7F60" w14:textId="3B021DBE" w:rsidR="00665548" w:rsidRDefault="00665548" w:rsidP="00665548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 w:rsidRPr="00CC46EA">
      <w:t xml:space="preserve">Illinois Needs Assessment 2024: </w:t>
    </w:r>
    <w:r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2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9CF551" w14:textId="77777777" w:rsidR="0008066B" w:rsidRDefault="0008066B" w:rsidP="007D4B67">
      <w:pPr>
        <w:pStyle w:val="NoSpacing"/>
      </w:pPr>
      <w:r>
        <w:separator/>
      </w:r>
    </w:p>
  </w:footnote>
  <w:footnote w:type="continuationSeparator" w:id="0">
    <w:p w14:paraId="425D624C" w14:textId="77777777" w:rsidR="0008066B" w:rsidRDefault="0008066B" w:rsidP="007D4B67">
      <w:pPr>
        <w:pStyle w:val="NoSpacing"/>
      </w:pPr>
      <w:r>
        <w:continuationSeparator/>
      </w:r>
    </w:p>
  </w:footnote>
  <w:footnote w:type="continuationNotice" w:id="1">
    <w:p w14:paraId="364D0C76" w14:textId="77777777" w:rsidR="0008066B" w:rsidRPr="0012014B" w:rsidRDefault="0008066B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48BD5E" w14:textId="77777777" w:rsidR="009D614F" w:rsidRDefault="009D61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50946FFF" w:rsidR="00AB27AB" w:rsidRPr="00CC46EA" w:rsidRDefault="00665548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9120402" wp14:editId="43BC9A82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94360" cy="594360"/>
          <wp:effectExtent l="0" t="0" r="0" b="0"/>
          <wp:wrapSquare wrapText="bothSides"/>
          <wp:docPr id="1450588849" name="Picture 4" descr="A blue and white building with a clock in a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0588849" name="Picture 4" descr="A blue and white building with a clock in a circ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15BD2E1B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5E8F2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94B0FE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" fillcolor="#f5e8f2" stroked="f">
              <v:textbox style="mso-fit-shape-to-text:t" inset="3.6pt,,3.6pt"/>
              <w10:wrap anchorx="margin"/>
            </v:rect>
          </w:pict>
        </mc:Fallback>
      </mc:AlternateContent>
    </w:r>
    <w:r w:rsidR="005D34C7">
      <w:t>Culture and Clima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B3655" w14:textId="77777777" w:rsidR="009D614F" w:rsidRDefault="009D61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8013A"/>
    <w:rsid w:val="0008066B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07085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C7834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39BC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5F20"/>
    <w:rsid w:val="003A0024"/>
    <w:rsid w:val="003B132A"/>
    <w:rsid w:val="003B2FFA"/>
    <w:rsid w:val="003C4AA3"/>
    <w:rsid w:val="003C66FB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42D"/>
    <w:rsid w:val="0049464B"/>
    <w:rsid w:val="004960F8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425D"/>
    <w:rsid w:val="00565776"/>
    <w:rsid w:val="0057143D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722B"/>
    <w:rsid w:val="005C753E"/>
    <w:rsid w:val="005D34C7"/>
    <w:rsid w:val="005D574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5548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063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685"/>
    <w:rsid w:val="00895B8A"/>
    <w:rsid w:val="008A02B0"/>
    <w:rsid w:val="008A1BC1"/>
    <w:rsid w:val="008A295E"/>
    <w:rsid w:val="008A370F"/>
    <w:rsid w:val="008A3767"/>
    <w:rsid w:val="008A4CAB"/>
    <w:rsid w:val="008A5EF4"/>
    <w:rsid w:val="008A707B"/>
    <w:rsid w:val="008A7225"/>
    <w:rsid w:val="008A7419"/>
    <w:rsid w:val="008B2244"/>
    <w:rsid w:val="008B4276"/>
    <w:rsid w:val="008B449A"/>
    <w:rsid w:val="008B602D"/>
    <w:rsid w:val="008B6E65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541F8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614F"/>
    <w:rsid w:val="009D7030"/>
    <w:rsid w:val="009D7318"/>
    <w:rsid w:val="009E39B7"/>
    <w:rsid w:val="009E5715"/>
    <w:rsid w:val="009E634E"/>
    <w:rsid w:val="009E7F45"/>
    <w:rsid w:val="009F2360"/>
    <w:rsid w:val="009F5170"/>
    <w:rsid w:val="00A00DA1"/>
    <w:rsid w:val="00A06109"/>
    <w:rsid w:val="00A1149F"/>
    <w:rsid w:val="00A16968"/>
    <w:rsid w:val="00A17149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46A6C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778"/>
    <w:rsid w:val="00BE0CC3"/>
    <w:rsid w:val="00BE18C9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B645E"/>
    <w:rsid w:val="00CC46EA"/>
    <w:rsid w:val="00CC7EFD"/>
    <w:rsid w:val="00CD013E"/>
    <w:rsid w:val="00CD2508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86B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4AB1"/>
    <w:rsid w:val="00EB518D"/>
    <w:rsid w:val="00EB5A8C"/>
    <w:rsid w:val="00EB6AC3"/>
    <w:rsid w:val="00EB76BA"/>
    <w:rsid w:val="00EC0E5C"/>
    <w:rsid w:val="00EC10D7"/>
    <w:rsid w:val="00EC1995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9793A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1D6C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4</TotalTime>
  <Pages>1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50</cp:revision>
  <cp:lastPrinted>2019-10-04T21:04:00Z</cp:lastPrinted>
  <dcterms:created xsi:type="dcterms:W3CDTF">2024-09-09T03:28:00Z</dcterms:created>
  <dcterms:modified xsi:type="dcterms:W3CDTF">2025-01-21T19:05:00Z</dcterms:modified>
  <cp:contentStatus/>
</cp:coreProperties>
</file>